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1BE9" w:rsidRPr="00F61BE9" w:rsidRDefault="00F61BE9" w:rsidP="00F61BE9">
      <w:pPr>
        <w:rPr>
          <w:rFonts w:ascii="Times New Roman" w:eastAsia="Calibri" w:hAnsi="Times New Roman" w:cs="Times New Roman"/>
          <w:sz w:val="24"/>
          <w:szCs w:val="24"/>
        </w:rPr>
      </w:pPr>
      <w:r w:rsidRPr="00F61BE9">
        <w:rPr>
          <w:rFonts w:ascii="Times New Roman" w:eastAsia="Calibri" w:hAnsi="Times New Roman" w:cs="Times New Roman"/>
          <w:sz w:val="24"/>
          <w:szCs w:val="24"/>
        </w:rPr>
        <w:t>Supporting Information for</w:t>
      </w:r>
    </w:p>
    <w:p w:rsidR="00F61BE9" w:rsidRPr="00F61BE9" w:rsidRDefault="00F61BE9" w:rsidP="00F61BE9">
      <w:pPr>
        <w:rPr>
          <w:rFonts w:ascii="Calibri" w:eastAsia="Calibri" w:hAnsi="Calibri" w:cs="Times New Roman"/>
        </w:rPr>
      </w:pPr>
    </w:p>
    <w:p w:rsidR="00F61BE9" w:rsidRPr="00F61BE9" w:rsidRDefault="00F61BE9" w:rsidP="00F61BE9">
      <w:pPr>
        <w:spacing w:after="0" w:line="252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val="en-GB" w:eastAsia="en-GB"/>
        </w:rPr>
      </w:pPr>
      <w:r w:rsidRPr="00F61BE9">
        <w:rPr>
          <w:rFonts w:ascii="Times New Roman" w:eastAsia="Times New Roman" w:hAnsi="Times New Roman" w:cs="Times New Roman"/>
          <w:b/>
          <w:sz w:val="40"/>
          <w:szCs w:val="40"/>
          <w:lang w:val="en-GB" w:eastAsia="en-GB"/>
        </w:rPr>
        <w:t>Determination of optical density (OD) of oligodeoxynucleotide from HPLC peak area</w:t>
      </w:r>
    </w:p>
    <w:p w:rsidR="00F61BE9" w:rsidRP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"/>
          <w:szCs w:val="2"/>
          <w:lang w:val="en-GB" w:eastAsia="en-GB"/>
        </w:rPr>
      </w:pPr>
    </w:p>
    <w:p w:rsidR="00F61BE9" w:rsidRP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61B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Komal Chillar, Yipeng Yin, Dhananjani N. A. M. Eriyagama and Shiyue Fang*</w:t>
      </w:r>
    </w:p>
    <w:p w:rsidR="00F61BE9" w:rsidRPr="00F61BE9" w:rsidRDefault="00F61BE9" w:rsidP="00F61BE9">
      <w:pPr>
        <w:spacing w:after="0" w:line="264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</w:pPr>
    </w:p>
    <w:p w:rsidR="00F61BE9" w:rsidRPr="00F61BE9" w:rsidRDefault="00F61BE9" w:rsidP="00F61BE9">
      <w:pPr>
        <w:spacing w:after="0" w:line="264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</w:pPr>
      <w:r w:rsidRPr="00F61BE9"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  <w:t>Department of Chemistry, Michigan Technological University</w:t>
      </w:r>
    </w:p>
    <w:p w:rsidR="00F61BE9" w:rsidRDefault="00F61BE9" w:rsidP="00F61BE9">
      <w:pPr>
        <w:spacing w:after="0" w:line="264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</w:pPr>
      <w:r w:rsidRPr="00F61BE9"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  <w:t>1400 Townsend Drive, Houghton, Michigan 49931, USA</w:t>
      </w:r>
    </w:p>
    <w:p w:rsidR="00F61BE9" w:rsidRPr="00F61BE9" w:rsidRDefault="00F61BE9" w:rsidP="00F61BE9">
      <w:pPr>
        <w:spacing w:after="0" w:line="264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GB" w:eastAsia="en-GB"/>
        </w:rPr>
      </w:pPr>
    </w:p>
    <w:p w:rsid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F61BE9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mail: shifang@mtu.edu</w:t>
      </w:r>
    </w:p>
    <w:p w:rsid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DA4EF4" w:rsidRDefault="00DA4EF4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DA4EF4" w:rsidRDefault="00DA4EF4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F61BE9" w:rsidRPr="00F61BE9" w:rsidRDefault="00F61BE9" w:rsidP="00F61BE9">
      <w:pPr>
        <w:spacing w:before="240" w:after="0" w:line="264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</w:pPr>
      <w:r w:rsidRPr="00F61BE9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HPLC profiles of ODNs 1a, 1b and 1c</w:t>
      </w:r>
    </w:p>
    <w:p w:rsid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F61BE9" w:rsidRPr="00F61BE9" w:rsidRDefault="00F61BE9" w:rsidP="00F61BE9">
      <w:pPr>
        <w:spacing w:before="240" w:after="0" w:line="264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F61BE9" w:rsidRDefault="00F61BE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A638C4" w:rsidRDefault="00C460B7" w:rsidP="00A638C4">
      <w:pPr>
        <w:rPr>
          <w:rFonts w:ascii="Times New Roman" w:hAnsi="Times New Roman" w:cs="Times New Roman"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E83CCA" wp14:editId="2D70C16A">
                <wp:simplePos x="0" y="0"/>
                <wp:positionH relativeFrom="column">
                  <wp:posOffset>921715</wp:posOffset>
                </wp:positionH>
                <wp:positionV relativeFrom="paragraph">
                  <wp:posOffset>497434</wp:posOffset>
                </wp:positionV>
                <wp:extent cx="2409825" cy="950976"/>
                <wp:effectExtent l="0" t="0" r="9525" b="190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9509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C460B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C460B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4 µL out of 1 mL solution of ODN from 1 µmol synthesis injected; HPLC peak area is 485.042)</w:t>
                            </w:r>
                          </w:p>
                          <w:p w:rsidR="00344B51" w:rsidRDefault="00344B51" w:rsidP="00C460B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E83CCA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position:absolute;margin-left:72.6pt;margin-top:39.15pt;width:189.75pt;height:74.9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" fillcolor="white [3201]" stroked="f" strokeweight=".5pt">
                <v:textbox>
                  <w:txbxContent>
                    <w:p w:rsidR="00344B51" w:rsidRPr="00114051" w:rsidRDefault="00344B51" w:rsidP="00C460B7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C460B7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4 µL out of 1 mL solution of ODN from 1 µmol synthesis injected; HPLC peak area is 485.042)</w:t>
                      </w:r>
                    </w:p>
                    <w:p w:rsidR="00344B51" w:rsidRDefault="00344B51" w:rsidP="00C460B7"/>
                  </w:txbxContent>
                </v:textbox>
              </v:shape>
            </w:pict>
          </mc:Fallback>
        </mc:AlternateContent>
      </w:r>
      <w:r w:rsidR="00197188" w:rsidRPr="00C21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05D7" w:rsidRDefault="006105D7" w:rsidP="00A638C4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A638C4" w:rsidRPr="00C21AF3" w:rsidRDefault="006E1BFD" w:rsidP="00A638C4">
      <w:pPr>
        <w:rPr>
          <w:rFonts w:ascii="Times New Roman" w:hAnsi="Times New Roman" w:cs="Times New Roman"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506D48" wp14:editId="197D1FED">
                <wp:simplePos x="0" y="0"/>
                <wp:positionH relativeFrom="column">
                  <wp:posOffset>1038759</wp:posOffset>
                </wp:positionH>
                <wp:positionV relativeFrom="paragraph">
                  <wp:posOffset>621792</wp:posOffset>
                </wp:positionV>
                <wp:extent cx="2409825" cy="950976"/>
                <wp:effectExtent l="0" t="0" r="9525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9509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6E1BF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6E1BF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6 µL out of 1 mL solution of ODN from 1 µmol synthesis injected; HPLC peak area is 781.314)</w:t>
                            </w:r>
                          </w:p>
                          <w:p w:rsidR="00344B51" w:rsidRDefault="00344B51" w:rsidP="006E1B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06D48" id="Text Box 7" o:spid="_x0000_s1027" type="#_x0000_t202" style="position:absolute;margin-left:81.8pt;margin-top:48.95pt;width:189.75pt;height:74.9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" fillcolor="white [3201]" stroked="f" strokeweight=".5pt">
                <v:textbox>
                  <w:txbxContent>
                    <w:p w:rsidR="00344B51" w:rsidRPr="00114051" w:rsidRDefault="00344B51" w:rsidP="006E1BF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6E1BF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6 µL out of 1 mL solution of ODN from 1 µmol synthesis injected; HPLC peak area is 781.314)</w:t>
                      </w:r>
                    </w:p>
                    <w:p w:rsidR="00344B51" w:rsidRDefault="00344B51" w:rsidP="006E1BFD"/>
                  </w:txbxContent>
                </v:textbox>
              </v:shape>
            </w:pict>
          </mc:Fallback>
        </mc:AlternateContent>
      </w:r>
      <w:r w:rsidR="00782160" w:rsidRPr="00C21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0DAD" w:rsidRPr="00C21AF3" w:rsidRDefault="00350DAD" w:rsidP="00A638C4">
      <w:pPr>
        <w:rPr>
          <w:rFonts w:ascii="Times New Roman" w:hAnsi="Times New Roman" w:cs="Times New Roman"/>
          <w:sz w:val="24"/>
          <w:szCs w:val="24"/>
        </w:rPr>
      </w:pPr>
    </w:p>
    <w:p w:rsidR="004B5D3D" w:rsidRPr="00C21AF3" w:rsidRDefault="00344B51" w:rsidP="00B56EA0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7310CCE" wp14:editId="2FC525D6">
                <wp:simplePos x="0" y="0"/>
                <wp:positionH relativeFrom="column">
                  <wp:posOffset>819302</wp:posOffset>
                </wp:positionH>
                <wp:positionV relativeFrom="paragraph">
                  <wp:posOffset>607161</wp:posOffset>
                </wp:positionV>
                <wp:extent cx="2409825" cy="950976"/>
                <wp:effectExtent l="0" t="0" r="9525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9509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9 µL out of 1 mL solution of ODN from 1 µmol synthesis injected; HPLC peak area is 1113.091)</w:t>
                            </w:r>
                          </w:p>
                          <w:p w:rsidR="00344B51" w:rsidRDefault="00344B51" w:rsidP="00344B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10CCE" id="Text Box 8" o:spid="_x0000_s1028" type="#_x0000_t202" style="position:absolute;margin-left:64.5pt;margin-top:47.8pt;width:189.75pt;height:74.9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" fillcolor="white [3201]" stroked="f" strokeweight=".5pt">
                <v:textbox>
                  <w:txbxContent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9 µL out of 1 mL solution of ODN from 1 µmol synthesis injected; HPLC peak area is 1113.091)</w:t>
                      </w:r>
                    </w:p>
                    <w:p w:rsidR="00344B51" w:rsidRDefault="00344B51" w:rsidP="00344B51"/>
                  </w:txbxContent>
                </v:textbox>
              </v:shape>
            </w:pict>
          </mc:Fallback>
        </mc:AlternateContent>
      </w:r>
      <w:r w:rsidR="008A5E29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5D3D" w:rsidRPr="00C21AF3" w:rsidRDefault="004B5D3D" w:rsidP="00B56EA0">
      <w:pPr>
        <w:rPr>
          <w:rFonts w:ascii="Times New Roman" w:hAnsi="Times New Roman" w:cs="Times New Roman"/>
          <w:b/>
          <w:sz w:val="24"/>
          <w:szCs w:val="24"/>
        </w:rPr>
      </w:pPr>
    </w:p>
    <w:p w:rsidR="0041632B" w:rsidRPr="00C21AF3" w:rsidRDefault="0041632B" w:rsidP="00B56EA0">
      <w:pPr>
        <w:rPr>
          <w:rFonts w:ascii="Times New Roman" w:hAnsi="Times New Roman" w:cs="Times New Roman"/>
          <w:b/>
          <w:sz w:val="24"/>
          <w:szCs w:val="24"/>
        </w:rPr>
      </w:pPr>
    </w:p>
    <w:p w:rsidR="0087403C" w:rsidRPr="00C21AF3" w:rsidRDefault="00344B51" w:rsidP="00B56EA0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7310CCE" wp14:editId="2FC525D6">
                <wp:simplePos x="0" y="0"/>
                <wp:positionH relativeFrom="column">
                  <wp:posOffset>899770</wp:posOffset>
                </wp:positionH>
                <wp:positionV relativeFrom="paragraph">
                  <wp:posOffset>611861</wp:posOffset>
                </wp:positionV>
                <wp:extent cx="2684678" cy="950976"/>
                <wp:effectExtent l="0" t="0" r="1905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4678" cy="9509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12 µL out of 1 mL solution of ODN from 1 µmol synthesis injected; HPLC peak area is 1497.636)</w:t>
                            </w:r>
                          </w:p>
                          <w:p w:rsidR="00344B51" w:rsidRDefault="00344B51" w:rsidP="00344B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10CCE" id="Text Box 9" o:spid="_x0000_s1029" type="#_x0000_t202" style="position:absolute;margin-left:70.85pt;margin-top:48.2pt;width:211.4pt;height:74.9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" fillcolor="white [3201]" stroked="f" strokeweight=".5pt">
                <v:textbox>
                  <w:txbxContent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12 µL out of 1 mL solution of ODN from 1 µmol synthesis injected; HPLC peak area is 1497.636)</w:t>
                      </w:r>
                    </w:p>
                    <w:p w:rsidR="00344B51" w:rsidRDefault="00344B51" w:rsidP="00344B51"/>
                  </w:txbxContent>
                </v:textbox>
              </v:shape>
            </w:pict>
          </mc:Fallback>
        </mc:AlternateContent>
      </w:r>
      <w:r w:rsidR="0087403C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6EA0" w:rsidRPr="00C21AF3" w:rsidRDefault="00B56EA0" w:rsidP="00B56EA0">
      <w:pPr>
        <w:rPr>
          <w:rFonts w:ascii="Times New Roman" w:hAnsi="Times New Roman" w:cs="Times New Roman"/>
          <w:b/>
          <w:sz w:val="24"/>
          <w:szCs w:val="24"/>
        </w:rPr>
      </w:pPr>
    </w:p>
    <w:p w:rsidR="00ED2DC1" w:rsidRPr="00C21AF3" w:rsidRDefault="00ED2DC1" w:rsidP="004D6708">
      <w:pPr>
        <w:rPr>
          <w:rFonts w:ascii="Times New Roman" w:hAnsi="Times New Roman" w:cs="Times New Roman"/>
          <w:sz w:val="24"/>
          <w:szCs w:val="24"/>
        </w:rPr>
      </w:pPr>
    </w:p>
    <w:p w:rsidR="006105D7" w:rsidRDefault="006105D7" w:rsidP="004D6708">
      <w:pPr>
        <w:rPr>
          <w:rFonts w:ascii="Times New Roman" w:hAnsi="Times New Roman" w:cs="Times New Roman"/>
          <w:b/>
          <w:sz w:val="24"/>
          <w:szCs w:val="24"/>
        </w:rPr>
      </w:pPr>
    </w:p>
    <w:p w:rsidR="00ED0E45" w:rsidRDefault="00344B51" w:rsidP="00E636B2">
      <w:pPr>
        <w:rPr>
          <w:rFonts w:ascii="Times New Roman" w:hAnsi="Times New Roman" w:cs="Times New Roman"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310CCE" wp14:editId="2FC525D6">
                <wp:simplePos x="0" y="0"/>
                <wp:positionH relativeFrom="column">
                  <wp:posOffset>819302</wp:posOffset>
                </wp:positionH>
                <wp:positionV relativeFrom="paragraph">
                  <wp:posOffset>475488</wp:posOffset>
                </wp:positionV>
                <wp:extent cx="2750516" cy="950976"/>
                <wp:effectExtent l="0" t="0" r="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0516" cy="9509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15 µL out of 1 mL solution of ODN from 1 µmol synthesis injected; HPLC peak area is 1925.099)</w:t>
                            </w:r>
                          </w:p>
                          <w:p w:rsidR="00344B51" w:rsidRDefault="00344B51" w:rsidP="00344B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10CCE" id="Text Box 10" o:spid="_x0000_s1030" type="#_x0000_t202" style="position:absolute;margin-left:64.5pt;margin-top:37.45pt;width:216.6pt;height:74.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" fillcolor="white [3201]" stroked="f" strokeweight=".5pt">
                <v:textbox>
                  <w:txbxContent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15 µL out of 1 mL solution of ODN from 1 µmol synthesis injected; HPLC peak area is 1925.099)</w:t>
                      </w:r>
                    </w:p>
                    <w:p w:rsidR="00344B51" w:rsidRDefault="00344B51" w:rsidP="00344B51"/>
                  </w:txbxContent>
                </v:textbox>
              </v:shape>
            </w:pict>
          </mc:Fallback>
        </mc:AlternateContent>
      </w:r>
      <w:r w:rsidR="004D6708" w:rsidRPr="00C21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05D7" w:rsidRPr="00C21AF3" w:rsidRDefault="006105D7" w:rsidP="00E636B2">
      <w:pPr>
        <w:rPr>
          <w:rFonts w:ascii="Times New Roman" w:hAnsi="Times New Roman" w:cs="Times New Roman"/>
          <w:sz w:val="24"/>
          <w:szCs w:val="24"/>
        </w:rPr>
      </w:pPr>
    </w:p>
    <w:p w:rsidR="00ED2DC1" w:rsidRPr="00C21AF3" w:rsidRDefault="00ED2DC1" w:rsidP="00742FAC">
      <w:pPr>
        <w:rPr>
          <w:rFonts w:ascii="Times New Roman" w:hAnsi="Times New Roman" w:cs="Times New Roman"/>
          <w:b/>
          <w:sz w:val="24"/>
          <w:szCs w:val="24"/>
        </w:rPr>
      </w:pPr>
    </w:p>
    <w:p w:rsidR="00742FAC" w:rsidRDefault="00344B51" w:rsidP="004D6708">
      <w:pPr>
        <w:rPr>
          <w:rFonts w:ascii="Times New Roman" w:hAnsi="Times New Roman" w:cs="Times New Roman"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310CCE" wp14:editId="2FC525D6">
                <wp:simplePos x="0" y="0"/>
                <wp:positionH relativeFrom="margin">
                  <wp:posOffset>651052</wp:posOffset>
                </wp:positionH>
                <wp:positionV relativeFrom="paragraph">
                  <wp:posOffset>530834</wp:posOffset>
                </wp:positionV>
                <wp:extent cx="3087014" cy="950595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7014" cy="9505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a</w:t>
                            </w:r>
                          </w:p>
                          <w:p w:rsidR="00344B51" w:rsidRPr="00114051" w:rsidRDefault="00344B51" w:rsidP="00344B5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20 µL out of 1 mL solution of ODN from 1 µmol synthesis injected; HPLC peak area is 2408.306)</w:t>
                            </w:r>
                          </w:p>
                          <w:p w:rsidR="00344B51" w:rsidRDefault="00344B51" w:rsidP="00344B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10CCE" id="Text Box 11" o:spid="_x0000_s1031" type="#_x0000_t202" style="position:absolute;margin-left:51.25pt;margin-top:41.8pt;width:243.05pt;height:74.8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" fillcolor="white [3201]" stroked="f" strokeweight=".5pt">
                <v:textbox>
                  <w:txbxContent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a</w:t>
                      </w:r>
                    </w:p>
                    <w:p w:rsidR="00344B51" w:rsidRPr="00114051" w:rsidRDefault="00344B51" w:rsidP="00344B51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20 µL out of 1 mL solution of ODN from 1 µmol synthesis injected; HPLC peak area is 2408.306)</w:t>
                      </w:r>
                    </w:p>
                    <w:p w:rsidR="00344B51" w:rsidRDefault="00344B51" w:rsidP="00344B51"/>
                  </w:txbxContent>
                </v:textbox>
                <w10:wrap anchorx="margin"/>
              </v:shape>
            </w:pict>
          </mc:Fallback>
        </mc:AlternateContent>
      </w:r>
      <w:r w:rsidR="00A20A05" w:rsidRPr="00C21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05D7" w:rsidRPr="00C21AF3" w:rsidRDefault="006105D7" w:rsidP="004D6708">
      <w:pPr>
        <w:rPr>
          <w:rFonts w:ascii="Times New Roman" w:hAnsi="Times New Roman" w:cs="Times New Roman"/>
          <w:sz w:val="24"/>
          <w:szCs w:val="24"/>
        </w:rPr>
      </w:pPr>
    </w:p>
    <w:p w:rsidR="00344B51" w:rsidRDefault="00344B5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0F63AA" w:rsidRPr="00C21AF3" w:rsidRDefault="000140B8" w:rsidP="00B56EA0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A6AAC7" wp14:editId="3BF28164">
                <wp:simplePos x="0" y="0"/>
                <wp:positionH relativeFrom="column">
                  <wp:posOffset>1223159</wp:posOffset>
                </wp:positionH>
                <wp:positionV relativeFrom="paragraph">
                  <wp:posOffset>533119</wp:posOffset>
                </wp:positionV>
                <wp:extent cx="2181225" cy="752475"/>
                <wp:effectExtent l="0" t="0" r="9525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752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0140B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b</w:t>
                            </w:r>
                          </w:p>
                          <w:p w:rsidR="00344B51" w:rsidRPr="00114051" w:rsidRDefault="00344B51" w:rsidP="000140B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ude, trityl-tagg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6AAC7" id="Text Box 31" o:spid="_x0000_s1032" type="#_x0000_t202" style="position:absolute;margin-left:96.3pt;margin-top:42pt;width:171.75pt;height:59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" fillcolor="white [3201]" stroked="f" strokeweight=".5pt">
                <v:textbox>
                  <w:txbxContent>
                    <w:p w:rsidR="00344B51" w:rsidRPr="00114051" w:rsidRDefault="00344B51" w:rsidP="000140B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b</w:t>
                      </w:r>
                    </w:p>
                    <w:p w:rsidR="00344B51" w:rsidRPr="00114051" w:rsidRDefault="00344B51" w:rsidP="000140B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ude, trityl-tagged</w:t>
                      </w:r>
                    </w:p>
                  </w:txbxContent>
                </v:textbox>
              </v:shape>
            </w:pict>
          </mc:Fallback>
        </mc:AlternateContent>
      </w:r>
      <w:r w:rsidR="000F63AA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3A0" w:rsidRDefault="002303A0" w:rsidP="0093595E">
      <w:pPr>
        <w:rPr>
          <w:rFonts w:ascii="Times New Roman" w:hAnsi="Times New Roman" w:cs="Times New Roman"/>
          <w:sz w:val="24"/>
          <w:szCs w:val="24"/>
        </w:rPr>
      </w:pPr>
    </w:p>
    <w:p w:rsidR="006105D7" w:rsidRPr="00C21AF3" w:rsidRDefault="006105D7" w:rsidP="0093595E">
      <w:pPr>
        <w:rPr>
          <w:rFonts w:ascii="Times New Roman" w:hAnsi="Times New Roman" w:cs="Times New Roman"/>
          <w:sz w:val="24"/>
          <w:szCs w:val="24"/>
        </w:rPr>
      </w:pPr>
    </w:p>
    <w:p w:rsidR="000F63AA" w:rsidRDefault="00AF0770" w:rsidP="000F63AA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D89DA2" wp14:editId="12244139">
                <wp:simplePos x="0" y="0"/>
                <wp:positionH relativeFrom="column">
                  <wp:posOffset>3152851</wp:posOffset>
                </wp:positionH>
                <wp:positionV relativeFrom="paragraph">
                  <wp:posOffset>411937</wp:posOffset>
                </wp:positionV>
                <wp:extent cx="2582266" cy="987552"/>
                <wp:effectExtent l="0" t="0" r="8890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2266" cy="9875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0140B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b</w:t>
                            </w:r>
                          </w:p>
                          <w:p w:rsidR="00344B51" w:rsidRPr="00114051" w:rsidRDefault="00344B51" w:rsidP="000140B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50</w:t>
                            </w:r>
                            <w:r w:rsidR="00AF07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µL out of 200µL</w:t>
                            </w:r>
                            <w:r w:rsidR="00AF07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olution of ODN from 0.2 </w:t>
                            </w:r>
                            <w:r w:rsidR="00AF07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µmol</w:t>
                            </w:r>
                            <w:r w:rsidR="00AF07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ynthesis injected; HPLC peak area is 498.294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44B51" w:rsidRDefault="00344B51" w:rsidP="000140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89DA2" id="Text Box 2" o:spid="_x0000_s1033" type="#_x0000_t202" style="position:absolute;margin-left:248.25pt;margin-top:32.45pt;width:203.35pt;height:7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" fillcolor="white [3201]" stroked="f" strokeweight=".5pt">
                <v:textbox>
                  <w:txbxContent>
                    <w:p w:rsidR="00344B51" w:rsidRPr="00114051" w:rsidRDefault="00344B51" w:rsidP="000140B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b</w:t>
                      </w:r>
                    </w:p>
                    <w:p w:rsidR="00344B51" w:rsidRPr="00114051" w:rsidRDefault="00344B51" w:rsidP="000140B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50</w:t>
                      </w:r>
                      <w:r w:rsidR="00AF07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µL out of 200µL</w:t>
                      </w:r>
                      <w:r w:rsidR="00AF07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olution of ODN from 0.2 </w:t>
                      </w:r>
                      <w:r w:rsidR="00AF07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µmol</w:t>
                      </w:r>
                      <w:r w:rsidR="00AF07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ynthesis injected; HPLC peak area is 498.294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:rsidR="00344B51" w:rsidRDefault="00344B51" w:rsidP="000140B8"/>
                  </w:txbxContent>
                </v:textbox>
              </v:shape>
            </w:pict>
          </mc:Fallback>
        </mc:AlternateContent>
      </w:r>
      <w:r w:rsidR="00ED2DC1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A5E14D2" wp14:editId="0651BB12">
            <wp:extent cx="5943600" cy="26282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B51" w:rsidRDefault="00344B5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F1B2C" w:rsidRPr="00C21AF3" w:rsidRDefault="00BF1B2C" w:rsidP="000F63AA">
      <w:pPr>
        <w:rPr>
          <w:rFonts w:ascii="Times New Roman" w:hAnsi="Times New Roman" w:cs="Times New Roman"/>
          <w:b/>
          <w:sz w:val="24"/>
          <w:szCs w:val="24"/>
        </w:rPr>
      </w:pPr>
    </w:p>
    <w:p w:rsidR="00970A14" w:rsidRDefault="00A30D18" w:rsidP="0093595E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8E3FDB" wp14:editId="18347BD1">
                <wp:simplePos x="0" y="0"/>
                <wp:positionH relativeFrom="column">
                  <wp:posOffset>1128156</wp:posOffset>
                </wp:positionH>
                <wp:positionV relativeFrom="paragraph">
                  <wp:posOffset>448087</wp:posOffset>
                </wp:positionV>
                <wp:extent cx="2181225" cy="7524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752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44B51" w:rsidRPr="00114051" w:rsidRDefault="00344B51" w:rsidP="00A30D1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c</w:t>
                            </w:r>
                          </w:p>
                          <w:p w:rsidR="00344B51" w:rsidRPr="00114051" w:rsidRDefault="00344B51" w:rsidP="00A30D1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ude, trityl-tagg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E3FDB" id="Text Box 6" o:spid="_x0000_s1034" type="#_x0000_t202" style="position:absolute;margin-left:88.85pt;margin-top:35.3pt;width:171.75pt;height:59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" fillcolor="white [3201]" stroked="f" strokeweight=".5pt">
                <v:textbox>
                  <w:txbxContent>
                    <w:p w:rsidR="00344B51" w:rsidRPr="00114051" w:rsidRDefault="00344B51" w:rsidP="00A30D1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c</w:t>
                      </w:r>
                    </w:p>
                    <w:p w:rsidR="00344B51" w:rsidRPr="00114051" w:rsidRDefault="00344B51" w:rsidP="00A30D18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ude, trityl-tagged</w:t>
                      </w:r>
                    </w:p>
                  </w:txbxContent>
                </v:textbox>
              </v:shape>
            </w:pict>
          </mc:Fallback>
        </mc:AlternateContent>
      </w:r>
      <w:r w:rsidR="00CB7614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2628649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422E" w:rsidRDefault="0033422E" w:rsidP="00A638C4">
      <w:pPr>
        <w:rPr>
          <w:rFonts w:ascii="Times New Roman" w:hAnsi="Times New Roman" w:cs="Times New Roman"/>
          <w:sz w:val="24"/>
          <w:szCs w:val="24"/>
        </w:rPr>
      </w:pPr>
    </w:p>
    <w:p w:rsidR="0033422E" w:rsidRDefault="0033422E" w:rsidP="00A638C4">
      <w:pPr>
        <w:rPr>
          <w:rFonts w:ascii="Times New Roman" w:hAnsi="Times New Roman" w:cs="Times New Roman"/>
          <w:b/>
          <w:sz w:val="24"/>
          <w:szCs w:val="24"/>
        </w:rPr>
      </w:pPr>
    </w:p>
    <w:p w:rsidR="00A638C4" w:rsidRPr="00C21AF3" w:rsidRDefault="0033422E" w:rsidP="00A638C4">
      <w:pPr>
        <w:rPr>
          <w:rFonts w:ascii="Times New Roman" w:hAnsi="Times New Roman" w:cs="Times New Roman"/>
          <w:b/>
          <w:sz w:val="24"/>
          <w:szCs w:val="24"/>
        </w:rPr>
      </w:pPr>
      <w:r w:rsidRPr="00C21AF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866DB0F" wp14:editId="6CEE7ACE">
                <wp:simplePos x="0" y="0"/>
                <wp:positionH relativeFrom="column">
                  <wp:posOffset>2955341</wp:posOffset>
                </wp:positionH>
                <wp:positionV relativeFrom="paragraph">
                  <wp:posOffset>502133</wp:posOffset>
                </wp:positionV>
                <wp:extent cx="2757830" cy="987552"/>
                <wp:effectExtent l="0" t="0" r="4445" b="31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7830" cy="9875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3422E" w:rsidRPr="00114051" w:rsidRDefault="0033422E" w:rsidP="0033422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140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P HPLC of ODN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  <w:p w:rsidR="0033422E" w:rsidRPr="00114051" w:rsidRDefault="0033422E" w:rsidP="0033422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 µL out of 200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µL solution of ODN from 0.2 µmol synthesis injected; HPLC peak area i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29.959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3422E" w:rsidRDefault="0033422E" w:rsidP="0033422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6DB0F" id="Text Box 13" o:spid="_x0000_s1035" type="#_x0000_t202" style="position:absolute;margin-left:232.7pt;margin-top:39.55pt;width:217.15pt;height:77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" fillcolor="white [3201]" stroked="f" strokeweight=".5pt">
                <v:textbox>
                  <w:txbxContent>
                    <w:p w:rsidR="0033422E" w:rsidRPr="00114051" w:rsidRDefault="0033422E" w:rsidP="0033422E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140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P HPLC of ODN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</w:p>
                    <w:p w:rsidR="0033422E" w:rsidRPr="00114051" w:rsidRDefault="0033422E" w:rsidP="0033422E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 µL out of 200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µL solution of ODN from 0.2 µmol synthesis injected; HPLC peak area is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29.959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:rsidR="0033422E" w:rsidRDefault="0033422E" w:rsidP="0033422E"/>
                  </w:txbxContent>
                </v:textbox>
              </v:shape>
            </w:pict>
          </mc:Fallback>
        </mc:AlternateContent>
      </w:r>
      <w:r w:rsidR="00ED2DC1" w:rsidRPr="00C21AF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A59396E" wp14:editId="7BFD252C">
            <wp:extent cx="5943600" cy="26282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632B" w:rsidRPr="00C21AF3" w:rsidRDefault="0041632B" w:rsidP="00A638C4">
      <w:pPr>
        <w:rPr>
          <w:rFonts w:ascii="Times New Roman" w:hAnsi="Times New Roman" w:cs="Times New Roman"/>
          <w:b/>
          <w:sz w:val="24"/>
          <w:szCs w:val="24"/>
        </w:rPr>
      </w:pPr>
    </w:p>
    <w:sectPr w:rsidR="0041632B" w:rsidRPr="00C21AF3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65B6" w:rsidRDefault="00DD65B6" w:rsidP="00DD65B6">
      <w:pPr>
        <w:spacing w:after="0" w:line="240" w:lineRule="auto"/>
      </w:pPr>
      <w:r>
        <w:separator/>
      </w:r>
    </w:p>
  </w:endnote>
  <w:endnote w:type="continuationSeparator" w:id="0">
    <w:p w:rsidR="00DD65B6" w:rsidRDefault="00DD65B6" w:rsidP="00DD6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2958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D65B6" w:rsidRDefault="00DD65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D65B6" w:rsidRDefault="00DD6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65B6" w:rsidRDefault="00DD65B6" w:rsidP="00DD65B6">
      <w:pPr>
        <w:spacing w:after="0" w:line="240" w:lineRule="auto"/>
      </w:pPr>
      <w:r>
        <w:separator/>
      </w:r>
    </w:p>
  </w:footnote>
  <w:footnote w:type="continuationSeparator" w:id="0">
    <w:p w:rsidR="00DD65B6" w:rsidRDefault="00DD65B6" w:rsidP="00DD65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UyNDe2sDCzMLZQ0lEKTi0uzszPAykwqwUAkgjFAiwAAAA="/>
  </w:docVars>
  <w:rsids>
    <w:rsidRoot w:val="00B56EA0"/>
    <w:rsid w:val="000140B8"/>
    <w:rsid w:val="000703C6"/>
    <w:rsid w:val="000F63AA"/>
    <w:rsid w:val="0016170D"/>
    <w:rsid w:val="001623D7"/>
    <w:rsid w:val="00170A68"/>
    <w:rsid w:val="00193464"/>
    <w:rsid w:val="00197188"/>
    <w:rsid w:val="002303A0"/>
    <w:rsid w:val="00247959"/>
    <w:rsid w:val="002617BA"/>
    <w:rsid w:val="00280F38"/>
    <w:rsid w:val="002941FE"/>
    <w:rsid w:val="0030650C"/>
    <w:rsid w:val="0033422E"/>
    <w:rsid w:val="00342706"/>
    <w:rsid w:val="00344B51"/>
    <w:rsid w:val="00350DAD"/>
    <w:rsid w:val="0041632B"/>
    <w:rsid w:val="004169BA"/>
    <w:rsid w:val="00443940"/>
    <w:rsid w:val="004B5D3D"/>
    <w:rsid w:val="004D6708"/>
    <w:rsid w:val="005404E6"/>
    <w:rsid w:val="005A0DDE"/>
    <w:rsid w:val="006105D7"/>
    <w:rsid w:val="00670F36"/>
    <w:rsid w:val="006D1C56"/>
    <w:rsid w:val="006E1BFD"/>
    <w:rsid w:val="00742FAC"/>
    <w:rsid w:val="00782160"/>
    <w:rsid w:val="00794738"/>
    <w:rsid w:val="0087403C"/>
    <w:rsid w:val="008A34BD"/>
    <w:rsid w:val="008A5E29"/>
    <w:rsid w:val="009067E7"/>
    <w:rsid w:val="0093595E"/>
    <w:rsid w:val="00940A0A"/>
    <w:rsid w:val="00941E46"/>
    <w:rsid w:val="00970A14"/>
    <w:rsid w:val="00975B6E"/>
    <w:rsid w:val="00A20A05"/>
    <w:rsid w:val="00A30D18"/>
    <w:rsid w:val="00A638C4"/>
    <w:rsid w:val="00A96A71"/>
    <w:rsid w:val="00AB222A"/>
    <w:rsid w:val="00AD66A3"/>
    <w:rsid w:val="00AF0770"/>
    <w:rsid w:val="00B5034E"/>
    <w:rsid w:val="00B53D8F"/>
    <w:rsid w:val="00B56EA0"/>
    <w:rsid w:val="00BF1B2C"/>
    <w:rsid w:val="00C033FB"/>
    <w:rsid w:val="00C21AF3"/>
    <w:rsid w:val="00C460B7"/>
    <w:rsid w:val="00C876AD"/>
    <w:rsid w:val="00CB7614"/>
    <w:rsid w:val="00D028C0"/>
    <w:rsid w:val="00D11765"/>
    <w:rsid w:val="00DA4EF4"/>
    <w:rsid w:val="00DD65B6"/>
    <w:rsid w:val="00E027C9"/>
    <w:rsid w:val="00E14863"/>
    <w:rsid w:val="00E356DA"/>
    <w:rsid w:val="00E636B2"/>
    <w:rsid w:val="00ED0E45"/>
    <w:rsid w:val="00ED2DC1"/>
    <w:rsid w:val="00EE4731"/>
    <w:rsid w:val="00F61BE9"/>
    <w:rsid w:val="00F80FCE"/>
    <w:rsid w:val="00FD3813"/>
    <w:rsid w:val="00FF6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60B1A"/>
  <w15:chartTrackingRefBased/>
  <w15:docId w15:val="{C4567D13-0E44-4AEE-83C7-648DD889E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1B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1B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6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5B6"/>
  </w:style>
  <w:style w:type="paragraph" w:styleId="Footer">
    <w:name w:val="footer"/>
    <w:basedOn w:val="Normal"/>
    <w:link w:val="FooterChar"/>
    <w:uiPriority w:val="99"/>
    <w:unhideWhenUsed/>
    <w:rsid w:val="00DD6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5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Technological University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e Fang</dc:creator>
  <cp:keywords/>
  <dc:description/>
  <cp:lastModifiedBy>Shiyue Fang</cp:lastModifiedBy>
  <cp:revision>9</cp:revision>
  <dcterms:created xsi:type="dcterms:W3CDTF">2022-06-16T14:52:00Z</dcterms:created>
  <dcterms:modified xsi:type="dcterms:W3CDTF">2022-06-16T20:02:00Z</dcterms:modified>
</cp:coreProperties>
</file>